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squisar (Clássico)</w:t>
      </w:r>
    </w:p>
    <w:bookmarkStart w:id="60" w:name="mc-main-content"/>
    <w:bookmarkStart w:id="59" w:name="busca-com-o-que-você-precisa-de-ajuda"/>
    <w:p>
      <w:pPr>
        <w:pStyle w:val="Heading1"/>
      </w:pPr>
      <w:r>
        <w:t xml:space="preserve">Busca: Com o que você precisa de ajuda?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0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Use o recurso de pesquisa para pesquisar registros e gerar relatórios em tempo real. As pesquisas podem ser simples, como uma pesquisa por palavra-chave, ou complexas, como uma pesquisa em vários aplicativos usando várias opções de fil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1"/>
          <w:numId w:val="1002"/>
        </w:numPr>
      </w:pPr>
      <w:hyperlink w:anchor="Resultadosdapesquisa">
        <w:r>
          <w:rPr>
            <w:rStyle w:val="Hyperlink"/>
          </w:rPr>
          <w:t xml:space="preserve">Resultados da pesquisa</w:t>
        </w:r>
      </w:hyperlink>
    </w:p>
    <w:p>
      <w:pPr>
        <w:pStyle w:val="Compact"/>
        <w:numPr>
          <w:ilvl w:val="1"/>
          <w:numId w:val="1002"/>
        </w:numPr>
      </w:pPr>
      <w:hyperlink w:anchor="CriandoumaPesquisa">
        <w:r>
          <w:rPr>
            <w:rStyle w:val="Hyperlink"/>
          </w:rPr>
          <w:t xml:space="preserve">Criando uma Pesquisa</w:t>
        </w:r>
      </w:hyperlink>
    </w:p>
    <w:p>
      <w:pPr>
        <w:pStyle w:val="Compact"/>
        <w:numPr>
          <w:ilvl w:val="0"/>
          <w:numId w:val="1001"/>
        </w:numPr>
      </w:pPr>
      <w:hyperlink w:anchor="X951d32c1c16e83fc3acf682e7564d0d8c0a90ad">
        <w:r>
          <w:rPr>
            <w:rStyle w:val="Hyperlink"/>
          </w:rPr>
          <w:t xml:space="preserve">Preciso de ajuda para executar pesquisas (usuário)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25" w:name="Precisodeajudaparausarainterface"/>
    <w:p>
      <w:pPr>
        <w:pStyle w:val="Heading2"/>
      </w:pPr>
      <w:bookmarkStart w:id="22" w:name="interface"/>
      <w:bookmarkEnd w:id="22"/>
      <w:r>
        <w:t xml:space="preserve"> </w:t>
      </w:r>
      <w:r>
        <w:t xml:space="preserve">Preciso de ajuda para usar a interface</w:t>
      </w:r>
    </w:p>
    <w:bookmarkStart w:id="23" w:name="Resultadosdapesquisa"/>
    <w:p>
      <w:pPr>
        <w:pStyle w:val="Heading3"/>
      </w:pPr>
      <w:r>
        <w:t xml:space="preserve">Resultados da pesquisa</w:t>
      </w:r>
    </w:p>
    <w:p>
      <w:pPr>
        <w:pStyle w:val="FirstParagraph"/>
      </w:pPr>
      <w:r>
        <w:t xml:space="preserve">Página de resultados de pesquisa genérica com textos explicativos para Opções, Gerenciar colunas e Refinar por.</w:t>
      </w:r>
    </w:p>
    <w:p>
      <w:pPr>
        <w:pStyle w:val="BodyText"/>
      </w:pPr>
      <w:r>
        <w:t xml:space="preserve">Um relatório contém registros dentro de um aplicativo e aplicativo relacionados. Você pode refinar</w:t>
      </w:r>
      <w:r>
        <w:t xml:space="preserve"> </w:t>
      </w:r>
      <w:r>
        <w:t xml:space="preserve">Destaque 1</w:t>
      </w:r>
      <w:r>
        <w:t xml:space="preserve"> </w:t>
      </w:r>
      <w:r>
        <w:t xml:space="preserve">o relatório por colunas específicas dentro do seu relatório.</w:t>
      </w:r>
    </w:p>
    <w:p>
      <w:pPr>
        <w:pStyle w:val="BodyText"/>
      </w:pPr>
      <w:r>
        <w:t xml:space="preserve">Gerencie suas colunas</w:t>
      </w:r>
      <w:r>
        <w:t xml:space="preserve"> </w:t>
      </w:r>
      <w:r>
        <w:t xml:space="preserve">Destaque 2</w:t>
      </w:r>
      <w:r>
        <w:t xml:space="preserve"> </w:t>
      </w:r>
      <w:r>
        <w:t xml:space="preserve">no seu relatório ou guias.</w:t>
      </w:r>
    </w:p>
    <w:p>
      <w:pPr>
        <w:pStyle w:val="BodyText"/>
      </w:pPr>
      <w:r>
        <w:t xml:space="preserve">Em Opções</w:t>
      </w:r>
      <w:r>
        <w:t xml:space="preserve"> </w:t>
      </w:r>
      <w:r>
        <w:t xml:space="preserve">Chamada 3</w:t>
      </w:r>
      <w:r>
        <w:t xml:space="preserve"> </w:t>
      </w:r>
      <w:r>
        <w:t xml:space="preserve">você pode habilitar modos especiais como Edição em Linha.</w:t>
      </w:r>
    </w:p>
    <w:bookmarkEnd w:id="23"/>
    <w:bookmarkStart w:id="24" w:name="CriandoumaPesquisa"/>
    <w:p>
      <w:pPr>
        <w:pStyle w:val="Heading3"/>
      </w:pPr>
      <w:r>
        <w:t xml:space="preserve">Criando uma Pesquisa</w:t>
      </w:r>
    </w:p>
    <w:p>
      <w:pPr>
        <w:pStyle w:val="FirstParagraph"/>
      </w:pPr>
    </w:p>
    <w:p>
      <w:pPr>
        <w:pStyle w:val="BodyText"/>
      </w:pPr>
      <w:r>
        <w:t xml:space="preserve">(opcional) Escolha os campos</w:t>
      </w:r>
      <w:r>
        <w:t xml:space="preserve"> </w:t>
      </w:r>
      <w:r>
        <w:t xml:space="preserve"> </w:t>
      </w:r>
      <w:r>
        <w:t xml:space="preserve">nos seus registros para exibir como parte do seu relatório.</w:t>
      </w:r>
    </w:p>
    <w:p>
      <w:pPr>
        <w:pStyle w:val="BodyText"/>
      </w:pPr>
      <w:r>
        <w:t xml:space="preserve">(opcional) Aplique filtros</w:t>
      </w:r>
      <w:r>
        <w:t xml:space="preserve"> </w:t>
      </w:r>
      <w:r>
        <w:t xml:space="preserve"> </w:t>
      </w:r>
      <w:r>
        <w:t xml:space="preserve">aos campos para classificar seus resultados.</w:t>
      </w:r>
    </w:p>
    <w:p>
      <w:pPr>
        <w:pStyle w:val="BodyText"/>
      </w:pPr>
      <w:r>
        <w:t xml:space="preserve">(opcional) Expanda para tela cheia</w:t>
      </w:r>
      <w:r>
        <w:t xml:space="preserve"> </w:t>
      </w:r>
      <w:r>
        <w:t xml:space="preserve"> </w:t>
      </w:r>
      <w:r>
        <w:t xml:space="preserve">onde você pode usar a edição em linha para atualizar o conteúdo.</w:t>
      </w:r>
    </w:p>
    <w:p>
      <w:pPr>
        <w:pStyle w:val="BodyText"/>
      </w:pPr>
      <w:r>
        <w:t xml:space="preserve">Dê um nome exclusivo ao seu relatório e defina o acesso</w:t>
      </w:r>
      <w:r>
        <w:t xml:space="preserve">.</w:t>
      </w:r>
    </w:p>
    <w:p>
      <w:pPr>
        <w:pStyle w:val="BodyText"/>
      </w:pPr>
      <w:r>
        <w:t xml:space="preserve"> </w:t>
      </w:r>
      <w:r>
        <w:t xml:space="preserve">Salvar como um novo relatório, Salvar o relatório existente ou Descartar alterações.</w:t>
      </w:r>
    </w:p>
    <w:bookmarkEnd w:id="24"/>
    <w:bookmarkEnd w:id="25"/>
    <w:bookmarkStart w:id="26" w:name="Xd80ec6b978a09c6984b58e8539d1a9f9355a0f8"/>
    <w:p>
      <w:pPr>
        <w:pStyle w:val="Heading2"/>
      </w:pPr>
      <w:r>
        <w:t xml:space="preserve">Preciso de ajuda para executar pesquisas (usuário)</w:t>
      </w:r>
    </w:p>
    <w:p>
      <w:pPr>
        <w:pStyle w:val="FirstParagraph"/>
      </w:pPr>
      <w:r>
        <w:t xml:space="preserve">Os usuários finais podem criar e salvar pesquisas.</w:t>
      </w:r>
    </w:p>
    <w:p>
      <w:pPr>
        <w:numPr>
          <w:ilvl w:val="0"/>
          <w:numId w:val="1003"/>
        </w:numPr>
      </w:pPr>
      <w:r>
        <w:t xml:space="preserve">Criando um gráfico...</w:t>
      </w:r>
    </w:p>
    <w:bookmarkEnd w:id="26"/>
    <w:bookmarkStart w:id="58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27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28" w:name="A"/>
            <w:bookmarkEnd w:id="28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29"/>
          </w:p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6" w:name="B"/>
            <w:bookmarkEnd w:id="36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38" w:name="C"/>
            <w:bookmarkEnd w:id="38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0" w:name="D"/>
            <w:bookmarkEnd w:id="40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1" w:name="E"/>
            <w:bookmarkEnd w:id="41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2" w:name="F"/>
            <w:bookmarkEnd w:id="42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3" w:name="G"/>
            <w:bookmarkEnd w:id="43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4" w:name="H"/>
            <w:bookmarkEnd w:id="44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5" w:name="I"/>
            <w:bookmarkEnd w:id="45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6" w:name="L"/>
            <w:bookmarkEnd w:id="46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7" w:name="M"/>
            <w:bookmarkEnd w:id="47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8" w:name="N"/>
            <w:bookmarkEnd w:id="48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9" w:name="O"/>
            <w:bookmarkEnd w:id="49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0" w:name="P"/>
            <w:bookmarkEnd w:id="50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1" w:name="Q"/>
            <w:bookmarkEnd w:id="51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2" w:name="R"/>
            <w:bookmarkEnd w:id="52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3" w:name="S"/>
            <w:bookmarkEnd w:id="53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4" w:name="T"/>
            <w:bookmarkEnd w:id="54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5" w:name="U"/>
            <w:bookmarkEnd w:id="55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6" w:name="V"/>
            <w:bookmarkEnd w:id="56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7" w:name="Z"/>
            <w:bookmarkEnd w:id="57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58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help.archerirm.cloud/archer_suite_help/en-us/Content/PortalHome/SolutionsHome/am_basics_home.htm" TargetMode="External" /><Relationship Type="http://schemas.openxmlformats.org/officeDocument/2006/relationships/hyperlink" Id="rId29" Target="https://help.archerirm.cloud/archer_suite_help/en-us/Content/PortalHome/SolutionsHome/br_basics_home.htm" TargetMode="External" /><Relationship Type="http://schemas.openxmlformats.org/officeDocument/2006/relationships/hyperlink" Id="rId34" Target="https://help.archerirm.cloud/archer_suite_help/en-us/Content/PortalHome/SolutionsHome/eorm_basics_home.htm" TargetMode="External" /><Relationship Type="http://schemas.openxmlformats.org/officeDocument/2006/relationships/hyperlink" Id="rId37" Target="https://help.archerirm.cloud/archer_suite_help/en-us/Content/PortalHome/SolutionsHome/esg_basics_home.htm" TargetMode="External" /><Relationship Type="http://schemas.openxmlformats.org/officeDocument/2006/relationships/hyperlink" Id="rId31" Target="https://help.archerirm.cloud/archer_suite_help/en-us/Content/PortalHome/SolutionsHome/itsrm_basics_home.htm" TargetMode="External" /><Relationship Type="http://schemas.openxmlformats.org/officeDocument/2006/relationships/hyperlink" Id="rId30" Target="https://help.archerirm.cloud/archer_suite_help/en-us/Content/PortalHome/SolutionsHome/pubsec_basics_home.htm" TargetMode="External" /><Relationship Type="http://schemas.openxmlformats.org/officeDocument/2006/relationships/hyperlink" Id="rId33" Target="https://help.archerirm.cloud/archer_suite_help/en-us/Content/PortalHome/SolutionsHome/rccm_basics_home.htm" TargetMode="External" /><Relationship Type="http://schemas.openxmlformats.org/officeDocument/2006/relationships/hyperlink" Id="rId35" Target="https://help.archerirm.cloud/archer_suite_help/en-us/Content/PortalHome/SolutionsHome/tpg_basics_home.htm" TargetMode="External" /><Relationship Type="http://schemas.openxmlformats.org/officeDocument/2006/relationships/hyperlink" Id="rId27" Target="https://help.archerirm.cloud/archer_suite_help/en-us/Content/portal_home.htm" TargetMode="External" /><Relationship Type="http://schemas.openxmlformats.org/officeDocument/2006/relationships/hyperlink" Id="rId39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Relationship Type="http://schemas.openxmlformats.org/officeDocument/2006/relationships/hyperlink" Id="rId20" Target="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help.archerirm.cloud/archer_suite_help/en-us/Content/PortalHome/SolutionsHome/am_basics_home.htm" TargetMode="External" /><Relationship Type="http://schemas.openxmlformats.org/officeDocument/2006/relationships/hyperlink" Id="rId29" Target="https://help.archerirm.cloud/archer_suite_help/en-us/Content/PortalHome/SolutionsHome/br_basics_home.htm" TargetMode="External" /><Relationship Type="http://schemas.openxmlformats.org/officeDocument/2006/relationships/hyperlink" Id="rId34" Target="https://help.archerirm.cloud/archer_suite_help/en-us/Content/PortalHome/SolutionsHome/eorm_basics_home.htm" TargetMode="External" /><Relationship Type="http://schemas.openxmlformats.org/officeDocument/2006/relationships/hyperlink" Id="rId37" Target="https://help.archerirm.cloud/archer_suite_help/en-us/Content/PortalHome/SolutionsHome/esg_basics_home.htm" TargetMode="External" /><Relationship Type="http://schemas.openxmlformats.org/officeDocument/2006/relationships/hyperlink" Id="rId31" Target="https://help.archerirm.cloud/archer_suite_help/en-us/Content/PortalHome/SolutionsHome/itsrm_basics_home.htm" TargetMode="External" /><Relationship Type="http://schemas.openxmlformats.org/officeDocument/2006/relationships/hyperlink" Id="rId30" Target="https://help.archerirm.cloud/archer_suite_help/en-us/Content/PortalHome/SolutionsHome/pubsec_basics_home.htm" TargetMode="External" /><Relationship Type="http://schemas.openxmlformats.org/officeDocument/2006/relationships/hyperlink" Id="rId33" Target="https://help.archerirm.cloud/archer_suite_help/en-us/Content/PortalHome/SolutionsHome/rccm_basics_home.htm" TargetMode="External" /><Relationship Type="http://schemas.openxmlformats.org/officeDocument/2006/relationships/hyperlink" Id="rId35" Target="https://help.archerirm.cloud/archer_suite_help/en-us/Content/PortalHome/SolutionsHome/tpg_basics_home.htm" TargetMode="External" /><Relationship Type="http://schemas.openxmlformats.org/officeDocument/2006/relationships/hyperlink" Id="rId27" Target="https://help.archerirm.cloud/archer_suite_help/en-us/Content/portal_home.htm" TargetMode="External" /><Relationship Type="http://schemas.openxmlformats.org/officeDocument/2006/relationships/hyperlink" Id="rId39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Relationship Type="http://schemas.openxmlformats.org/officeDocument/2006/relationships/hyperlink" Id="rId20" Target="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quisar (Clássico)</dc:title>
  <dc:creator/>
  <cp:keywords/>
  <dcterms:created xsi:type="dcterms:W3CDTF">2025-02-19T13:05:45Z</dcterms:created>
  <dcterms:modified xsi:type="dcterms:W3CDTF">2025-02-19T13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